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7D579" w14:textId="77777777" w:rsidR="00184E3E" w:rsidRDefault="00184E3E" w:rsidP="00184E3E">
      <w:pPr>
        <w:autoSpaceDE w:val="0"/>
        <w:autoSpaceDN w:val="0"/>
        <w:adjustRightInd w:val="0"/>
        <w:spacing w:line="360" w:lineRule="auto"/>
        <w:rPr>
          <w:rFonts w:ascii="Arial" w:eastAsia="Arial" w:hAnsi="Arial" w:cs="Arial"/>
          <w:b/>
          <w:color w:val="auto"/>
          <w:sz w:val="22"/>
        </w:rPr>
      </w:pPr>
      <w:r>
        <w:rPr>
          <w:b/>
        </w:rPr>
        <w:t>Załącznik nr 1</w:t>
      </w:r>
    </w:p>
    <w:p w14:paraId="6B51BCFD" w14:textId="77777777" w:rsidR="00184E3E" w:rsidRDefault="00184E3E" w:rsidP="00184E3E">
      <w:pPr>
        <w:autoSpaceDE w:val="0"/>
        <w:autoSpaceDN w:val="0"/>
        <w:adjustRightInd w:val="0"/>
        <w:spacing w:line="360" w:lineRule="auto"/>
        <w:ind w:left="0" w:firstLine="0"/>
        <w:rPr>
          <w:b/>
        </w:rPr>
      </w:pPr>
    </w:p>
    <w:p w14:paraId="0B1400B5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>
        <w:rPr>
          <w:b/>
        </w:rPr>
        <w:t xml:space="preserve">KWESTIONARIUSZ OSOBOWY DLA OSOBY </w:t>
      </w:r>
    </w:p>
    <w:p w14:paraId="39CC1452" w14:textId="59DCEA43" w:rsidR="00184E3E" w:rsidRDefault="00184E3E" w:rsidP="00184E3E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>
        <w:rPr>
          <w:b/>
        </w:rPr>
        <w:t>UBIEGAJĄCEJ SIĘ O ZATRUDNIENIE</w:t>
      </w:r>
    </w:p>
    <w:p w14:paraId="65346288" w14:textId="77777777" w:rsidR="00184E3E" w:rsidRDefault="00184E3E" w:rsidP="00184E3E">
      <w:pPr>
        <w:autoSpaceDE w:val="0"/>
        <w:autoSpaceDN w:val="0"/>
        <w:adjustRightInd w:val="0"/>
        <w:spacing w:line="360" w:lineRule="auto"/>
      </w:pPr>
    </w:p>
    <w:p w14:paraId="25B4E5F5" w14:textId="77777777" w:rsidR="00184E3E" w:rsidRDefault="00184E3E" w:rsidP="00184E3E">
      <w:pPr>
        <w:autoSpaceDE w:val="0"/>
        <w:autoSpaceDN w:val="0"/>
        <w:adjustRightInd w:val="0"/>
        <w:spacing w:line="360" w:lineRule="auto"/>
      </w:pPr>
    </w:p>
    <w:p w14:paraId="5696BBF5" w14:textId="6C7193DC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 xml:space="preserve"> 1. Imię (imiona) i nazwisko ..............................................................................................</w:t>
      </w:r>
    </w:p>
    <w:p w14:paraId="203E5B6B" w14:textId="5C42468C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 xml:space="preserve"> 2. Data urodzenia ...........................................................................................................</w:t>
      </w:r>
    </w:p>
    <w:p w14:paraId="1345EC9E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 xml:space="preserve"> 3. Dane kontaktowe ........................................................................................................</w:t>
      </w:r>
    </w:p>
    <w:p w14:paraId="7C932D94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0"/>
        </w:rPr>
      </w:pPr>
      <w:r>
        <w:tab/>
      </w:r>
      <w:r>
        <w:tab/>
      </w:r>
      <w:r>
        <w:tab/>
        <w:t xml:space="preserve">     </w:t>
      </w:r>
      <w:r>
        <w:rPr>
          <w:sz w:val="20"/>
        </w:rPr>
        <w:t xml:space="preserve">           (wskazane przez osobę ubiegającą się o zatrudnienie)</w:t>
      </w:r>
    </w:p>
    <w:p w14:paraId="35489235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2"/>
        </w:rPr>
      </w:pPr>
    </w:p>
    <w:p w14:paraId="3C1DD671" w14:textId="19A9BEC3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 xml:space="preserve"> 4. Wykształcenie (gdy jest ono niezbędne do wykonywania pracy określonego rodzaju lub na określonym stanowisku) ..............................................................................................................................</w:t>
      </w:r>
    </w:p>
    <w:p w14:paraId="456F06C0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0"/>
        </w:rPr>
      </w:pPr>
      <w:r>
        <w:rPr>
          <w:sz w:val="20"/>
        </w:rPr>
        <w:t xml:space="preserve">                                                                (nazwa szkoły i rok jej ukończenia)</w:t>
      </w:r>
    </w:p>
    <w:p w14:paraId="4F62C8B8" w14:textId="1D60A521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2"/>
        </w:rPr>
      </w:pPr>
      <w:r>
        <w:t>..............................................................................................................................</w:t>
      </w:r>
      <w:r>
        <w:rPr>
          <w:sz w:val="20"/>
        </w:rPr>
        <w:br/>
        <w:t xml:space="preserve">                     (zawód, specjalność, stopień naukowy, tytuł zawodowy, tytuł naukowy)</w:t>
      </w:r>
    </w:p>
    <w:p w14:paraId="18DCD52F" w14:textId="77777777" w:rsidR="00184E3E" w:rsidRDefault="00184E3E" w:rsidP="00184E3E">
      <w:pPr>
        <w:autoSpaceDE w:val="0"/>
        <w:autoSpaceDN w:val="0"/>
        <w:adjustRightInd w:val="0"/>
        <w:spacing w:line="360" w:lineRule="auto"/>
        <w:ind w:left="0" w:firstLine="0"/>
        <w:jc w:val="left"/>
      </w:pPr>
    </w:p>
    <w:p w14:paraId="72F89089" w14:textId="65A771FE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>5. Kwalifikacje zawodowe (gdy są one niezbędne do wykonywania pracy określonego rodzaju lub na określonym stanowisku) ..............................................................................................................................</w:t>
      </w:r>
    </w:p>
    <w:p w14:paraId="1C7D10C1" w14:textId="6C91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0"/>
        </w:rPr>
      </w:pPr>
      <w:r>
        <w:rPr>
          <w:sz w:val="20"/>
        </w:rPr>
        <w:t xml:space="preserve">                (kursy, studia podyplomowe lub inne formy uzupełnienia wiedzy lub umiejętności)</w:t>
      </w:r>
    </w:p>
    <w:p w14:paraId="23A10306" w14:textId="77777777" w:rsidR="00184E3E" w:rsidRP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0"/>
        </w:rPr>
      </w:pPr>
    </w:p>
    <w:p w14:paraId="04F86BD9" w14:textId="65D6CEFE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>6. Przebieg dotychczasowego zatrudnienia (gdy jest ono niezbędne do wykonywania pracy określonego rodzaju lub na określonym stanowisku)</w:t>
      </w:r>
    </w:p>
    <w:p w14:paraId="522EF6E6" w14:textId="7CCFE007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>..............................................................................................................................</w:t>
      </w:r>
    </w:p>
    <w:p w14:paraId="6EC2B769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0"/>
        </w:rPr>
      </w:pPr>
      <w:r>
        <w:rPr>
          <w:sz w:val="20"/>
        </w:rPr>
        <w:t xml:space="preserve">             (okresy zatrudnienia u kolejnych pracodawców oraz zajmowane stanowiska pracy)</w:t>
      </w:r>
    </w:p>
    <w:p w14:paraId="3F031987" w14:textId="77777777" w:rsidR="00184E3E" w:rsidRDefault="00184E3E" w:rsidP="00184E3E">
      <w:pPr>
        <w:autoSpaceDE w:val="0"/>
        <w:autoSpaceDN w:val="0"/>
        <w:adjustRightInd w:val="0"/>
        <w:spacing w:line="360" w:lineRule="auto"/>
        <w:jc w:val="left"/>
        <w:rPr>
          <w:sz w:val="22"/>
        </w:rPr>
      </w:pPr>
    </w:p>
    <w:p w14:paraId="4628F624" w14:textId="71619D5C" w:rsidR="00184E3E" w:rsidRDefault="00184E3E" w:rsidP="00184E3E">
      <w:pPr>
        <w:autoSpaceDE w:val="0"/>
        <w:autoSpaceDN w:val="0"/>
        <w:adjustRightInd w:val="0"/>
        <w:spacing w:line="360" w:lineRule="auto"/>
        <w:jc w:val="left"/>
      </w:pPr>
      <w:r>
        <w:t>7. Dodatkowe dane osobowe, jeżeli prawo lub obowiązek ich podania wynika z przepisów szczególnych ……………………………………………………………………………………</w:t>
      </w:r>
    </w:p>
    <w:p w14:paraId="2C779188" w14:textId="77777777" w:rsidR="00184E3E" w:rsidRDefault="00184E3E" w:rsidP="00184E3E">
      <w:pPr>
        <w:autoSpaceDE w:val="0"/>
        <w:autoSpaceDN w:val="0"/>
        <w:adjustRightInd w:val="0"/>
        <w:spacing w:line="360" w:lineRule="auto"/>
      </w:pPr>
      <w:r>
        <w:t xml:space="preserve"> </w:t>
      </w:r>
    </w:p>
    <w:p w14:paraId="0216C8B4" w14:textId="77777777" w:rsidR="00184E3E" w:rsidRDefault="00184E3E" w:rsidP="00184E3E">
      <w:pPr>
        <w:autoSpaceDE w:val="0"/>
        <w:autoSpaceDN w:val="0"/>
        <w:adjustRightInd w:val="0"/>
        <w:spacing w:line="360" w:lineRule="auto"/>
      </w:pPr>
    </w:p>
    <w:p w14:paraId="3F1E6101" w14:textId="77777777" w:rsidR="00184E3E" w:rsidRDefault="00184E3E" w:rsidP="00184E3E">
      <w:pPr>
        <w:autoSpaceDE w:val="0"/>
        <w:autoSpaceDN w:val="0"/>
        <w:adjustRightInd w:val="0"/>
        <w:spacing w:line="360" w:lineRule="auto"/>
      </w:pPr>
    </w:p>
    <w:p w14:paraId="0B7C4560" w14:textId="4E4A319F" w:rsidR="00184E3E" w:rsidRDefault="00184E3E" w:rsidP="00184E3E">
      <w:pPr>
        <w:autoSpaceDE w:val="0"/>
        <w:autoSpaceDN w:val="0"/>
        <w:adjustRightInd w:val="0"/>
        <w:spacing w:line="240" w:lineRule="auto"/>
      </w:pPr>
      <w:r>
        <w:t xml:space="preserve"> .........................................                                              .........................................</w:t>
      </w:r>
    </w:p>
    <w:p w14:paraId="397E2E78" w14:textId="77777777" w:rsidR="00184E3E" w:rsidRDefault="00184E3E" w:rsidP="00184E3E">
      <w:pPr>
        <w:autoSpaceDE w:val="0"/>
        <w:autoSpaceDN w:val="0"/>
        <w:adjustRightInd w:val="0"/>
        <w:spacing w:line="240" w:lineRule="auto"/>
        <w:rPr>
          <w:sz w:val="20"/>
        </w:rPr>
      </w:pPr>
      <w:r>
        <w:rPr>
          <w:sz w:val="20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38C98D15" w14:textId="48DEBA59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239FBFC7" w14:textId="428CE7CB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32A540EC" w14:textId="08B85FFA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24469CD0" w14:textId="43FAAABC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0274B99B" w14:textId="5301117A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6B084891" w14:textId="0F5E8B03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3907BB4C" w14:textId="78A917D7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0A048D04" w14:textId="6BA29A4F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5806A9F4" w14:textId="77777777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79A10B0E" w14:textId="323219DD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4716FDD7" w14:textId="5814F0AE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3662194E" w14:textId="77777777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  <w:sz w:val="22"/>
        </w:rPr>
      </w:pPr>
    </w:p>
    <w:p w14:paraId="27363027" w14:textId="77777777" w:rsidR="00184E3E" w:rsidRDefault="00184E3E" w:rsidP="00184E3E">
      <w:pPr>
        <w:autoSpaceDE w:val="0"/>
        <w:autoSpaceDN w:val="0"/>
        <w:adjustRightInd w:val="0"/>
        <w:spacing w:line="360" w:lineRule="auto"/>
        <w:rPr>
          <w:b/>
        </w:rPr>
      </w:pPr>
      <w:r>
        <w:rPr>
          <w:b/>
        </w:rPr>
        <w:lastRenderedPageBreak/>
        <w:t>Załącznik nr 2</w:t>
      </w:r>
    </w:p>
    <w:p w14:paraId="332B4F70" w14:textId="77777777" w:rsidR="00184E3E" w:rsidRDefault="00184E3E" w:rsidP="00184E3E">
      <w:pPr>
        <w:spacing w:line="240" w:lineRule="auto"/>
        <w:jc w:val="center"/>
        <w:rPr>
          <w:b/>
        </w:rPr>
      </w:pPr>
    </w:p>
    <w:p w14:paraId="1F934EB6" w14:textId="77777777" w:rsidR="00184E3E" w:rsidRDefault="00184E3E" w:rsidP="00184E3E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INFORMACJA O PRZETWARZANIU DANYCH OSOBOWYCH</w:t>
      </w:r>
    </w:p>
    <w:p w14:paraId="7540C024" w14:textId="77777777" w:rsidR="00184E3E" w:rsidRDefault="00184E3E" w:rsidP="0069689A">
      <w:pPr>
        <w:spacing w:line="240" w:lineRule="auto"/>
        <w:ind w:left="0" w:firstLine="0"/>
        <w:rPr>
          <w:rFonts w:eastAsia="Arial"/>
          <w:b/>
          <w:color w:val="000000" w:themeColor="text1"/>
          <w:sz w:val="22"/>
        </w:rPr>
      </w:pPr>
    </w:p>
    <w:p w14:paraId="703FA413" w14:textId="187F3353" w:rsidR="00184E3E" w:rsidRPr="0069689A" w:rsidRDefault="00184E3E" w:rsidP="0069689A">
      <w:pPr>
        <w:spacing w:line="240" w:lineRule="auto"/>
        <w:rPr>
          <w:rFonts w:asciiTheme="minorHAnsi" w:hAnsiTheme="minorHAnsi" w:cstheme="minorHAnsi"/>
          <w:i/>
          <w:iCs/>
          <w:color w:val="auto"/>
          <w:sz w:val="22"/>
        </w:rPr>
      </w:pPr>
      <w:r w:rsidRPr="0069689A">
        <w:rPr>
          <w:rFonts w:asciiTheme="minorHAnsi" w:hAnsiTheme="minorHAnsi" w:cstheme="minorHAnsi"/>
          <w:i/>
          <w:iCs/>
          <w:sz w:val="22"/>
        </w:rPr>
        <w:t>Zgodnie z art. 13 ust. 1-2 oraz art. 14 ust. 1-2 Rozporządzenia Parlamentu Europejskiego i Rady                     (UE) 2016/679 z dnia 27 kwietnia 2016 r. w sprawie ochrony osób fizycznych w związku                                                 z przetwarzaniem danych osobowych i w sprawie swobodnego przepływu takich danych oraz uchylenia dyrektywy 95/46/WE (ogólne rozporządzenie o ochronie danych), dalej: „Rozporządzenie”, „RODO”, informujemy, że:</w:t>
      </w:r>
    </w:p>
    <w:p w14:paraId="54865248" w14:textId="77777777" w:rsidR="00184E3E" w:rsidRPr="0069689A" w:rsidRDefault="00184E3E" w:rsidP="00184E3E">
      <w:pPr>
        <w:pStyle w:val="Akapitzlist"/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color w:val="auto"/>
          <w:sz w:val="22"/>
        </w:rPr>
      </w:pPr>
      <w:r w:rsidRPr="0069689A">
        <w:rPr>
          <w:rFonts w:asciiTheme="minorHAnsi" w:hAnsiTheme="minorHAnsi" w:cstheme="minorHAnsi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400F64DB" w14:textId="77777777" w:rsidR="00184E3E" w:rsidRPr="0069689A" w:rsidRDefault="00184E3E" w:rsidP="00184E3E">
      <w:pPr>
        <w:pStyle w:val="Akapitzlist"/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299CF117" w14:textId="77777777" w:rsidR="00184E3E" w:rsidRPr="0069689A" w:rsidRDefault="00184E3E" w:rsidP="00184E3E">
      <w:pPr>
        <w:pStyle w:val="Akapitzlist"/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 xml:space="preserve">W Instytucie Farmakologii im Jerzego Maja Polskiej Akademii Nauk został powołany Inspektor Ochrony Danych, adres e-mail:  </w:t>
      </w:r>
      <w:hyperlink r:id="rId8" w:history="1">
        <w:r w:rsidRPr="0069689A">
          <w:rPr>
            <w:rStyle w:val="Hipercze"/>
            <w:rFonts w:asciiTheme="minorHAnsi" w:hAnsiTheme="minorHAnsi" w:cstheme="minorHAnsi"/>
            <w:sz w:val="22"/>
          </w:rPr>
          <w:t>iod@if-pan.krakow.pl</w:t>
        </w:r>
      </w:hyperlink>
      <w:r w:rsidRPr="0069689A">
        <w:rPr>
          <w:rFonts w:asciiTheme="minorHAnsi" w:hAnsiTheme="minorHAnsi" w:cstheme="minorHAnsi"/>
          <w:sz w:val="22"/>
        </w:rPr>
        <w:t>, tel.: 501 979 962.</w:t>
      </w:r>
    </w:p>
    <w:p w14:paraId="04D9B66F" w14:textId="77777777" w:rsidR="00184E3E" w:rsidRPr="0069689A" w:rsidRDefault="00184E3E" w:rsidP="00184E3E">
      <w:pPr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2F3860D8" w14:textId="77777777" w:rsidR="00184E3E" w:rsidRPr="0069689A" w:rsidRDefault="00184E3E" w:rsidP="00184E3E">
      <w:pPr>
        <w:pStyle w:val="NormalnyWeb"/>
        <w:numPr>
          <w:ilvl w:val="0"/>
          <w:numId w:val="10"/>
        </w:numPr>
        <w:suppressAutoHyphens w:val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69689A">
        <w:rPr>
          <w:rFonts w:asciiTheme="minorHAnsi" w:hAnsiTheme="minorHAnsi" w:cstheme="minorHAnsi"/>
          <w:sz w:val="22"/>
          <w:szCs w:val="22"/>
        </w:rPr>
        <w:t xml:space="preserve">Pana/Pani dane osobowe w zakresie wskazanym w przepisach prawa pracy (w tym m.in. </w:t>
      </w:r>
      <w:r w:rsidRPr="0069689A">
        <w:rPr>
          <w:rFonts w:asciiTheme="minorHAnsi" w:hAnsiTheme="minorHAnsi" w:cstheme="minorHAnsi"/>
          <w:sz w:val="22"/>
          <w:szCs w:val="22"/>
        </w:rPr>
        <w:br/>
        <w:t>w zakresie wynikającym z art. 22</w:t>
      </w:r>
      <w:r w:rsidRPr="0069689A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69689A">
        <w:rPr>
          <w:rFonts w:asciiTheme="minorHAnsi" w:hAnsiTheme="minorHAnsi" w:cstheme="minorHAnsi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, której dane dotyczą).</w:t>
      </w:r>
    </w:p>
    <w:p w14:paraId="20E811DE" w14:textId="77777777" w:rsidR="00184E3E" w:rsidRPr="0069689A" w:rsidRDefault="00184E3E" w:rsidP="00184E3E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</w:p>
    <w:p w14:paraId="02022B7F" w14:textId="77777777" w:rsidR="00184E3E" w:rsidRPr="0069689A" w:rsidRDefault="00184E3E" w:rsidP="00184E3E">
      <w:pPr>
        <w:pStyle w:val="NormalnyWeb"/>
        <w:numPr>
          <w:ilvl w:val="0"/>
          <w:numId w:val="10"/>
        </w:numPr>
        <w:suppressAutoHyphens w:val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69689A">
        <w:rPr>
          <w:rFonts w:asciiTheme="minorHAnsi" w:hAnsiTheme="minorHAnsi" w:cstheme="minorHAnsi"/>
          <w:sz w:val="22"/>
          <w:szCs w:val="22"/>
        </w:rPr>
        <w:t>W przypadku przebywania na terenie Administratora – Pani/Pana dane osobowe mogą być gromadzone w ramach monitoringu wizyjnego stosowanego w celu zapewnienia bezpieczeństwa, ochrony osób i mienia oraz kontroli ruchu osobowego.</w:t>
      </w:r>
    </w:p>
    <w:p w14:paraId="5855A41F" w14:textId="026761BB" w:rsidR="0069689A" w:rsidRDefault="00184E3E" w:rsidP="0069689A">
      <w:pPr>
        <w:pStyle w:val="Akapitzlist"/>
        <w:spacing w:line="240" w:lineRule="auto"/>
        <w:ind w:left="567"/>
        <w:rPr>
          <w:rFonts w:asciiTheme="minorHAnsi" w:hAnsiTheme="minorHAnsi" w:cstheme="minorHAnsi"/>
          <w:i/>
          <w:iCs/>
          <w:sz w:val="22"/>
          <w:shd w:val="clear" w:color="auto" w:fill="FFFFFF"/>
        </w:rPr>
      </w:pPr>
      <w:r w:rsidRPr="0069689A">
        <w:rPr>
          <w:rFonts w:asciiTheme="minorHAnsi" w:hAnsiTheme="minorHAnsi" w:cstheme="minorHAnsi"/>
          <w:i/>
          <w:iCs/>
          <w:sz w:val="22"/>
          <w:shd w:val="clear" w:color="auto" w:fill="FFFFFF"/>
        </w:rPr>
        <w:t>Szczegółowa informacja o przetwarzaniu danych osobowych w związku z monitoringiem wizyjnym znajduje się na stronie internetowej Administratora.</w:t>
      </w:r>
    </w:p>
    <w:p w14:paraId="531CF210" w14:textId="77777777" w:rsidR="0069689A" w:rsidRPr="0069689A" w:rsidRDefault="0069689A" w:rsidP="0069689A">
      <w:pPr>
        <w:pStyle w:val="Akapitzlist"/>
        <w:spacing w:line="240" w:lineRule="auto"/>
        <w:ind w:left="567"/>
        <w:rPr>
          <w:rFonts w:asciiTheme="minorHAnsi" w:hAnsiTheme="minorHAnsi" w:cstheme="minorHAnsi"/>
          <w:i/>
          <w:iCs/>
          <w:sz w:val="22"/>
          <w:shd w:val="clear" w:color="auto" w:fill="FFFFFF"/>
        </w:rPr>
      </w:pPr>
    </w:p>
    <w:p w14:paraId="3EEFAD77" w14:textId="77777777" w:rsidR="00184E3E" w:rsidRPr="0069689A" w:rsidRDefault="00184E3E" w:rsidP="00184E3E">
      <w:pPr>
        <w:pStyle w:val="NormalnyWeb"/>
        <w:numPr>
          <w:ilvl w:val="0"/>
          <w:numId w:val="10"/>
        </w:numPr>
        <w:suppressAutoHyphens w:val="0"/>
        <w:ind w:left="567"/>
        <w:jc w:val="both"/>
        <w:rPr>
          <w:rFonts w:asciiTheme="minorHAnsi" w:hAnsiTheme="minorHAnsi" w:cstheme="minorHAnsi"/>
          <w:sz w:val="22"/>
          <w:szCs w:val="22"/>
        </w:rPr>
      </w:pPr>
      <w:r w:rsidRPr="0069689A">
        <w:rPr>
          <w:rFonts w:asciiTheme="minorHAnsi" w:hAnsiTheme="minorHAnsi" w:cstheme="minorHAnsi"/>
          <w:sz w:val="22"/>
          <w:szCs w:val="22"/>
        </w:rPr>
        <w:t>Pani/Pana dane osobowe będą przetwarzane w celu przeprowadzenia procedury rekrutacyjnej.</w:t>
      </w:r>
      <w:r w:rsidRPr="0069689A">
        <w:rPr>
          <w:rFonts w:asciiTheme="minorHAnsi" w:hAnsiTheme="minorHAnsi" w:cstheme="minorHAnsi"/>
          <w:sz w:val="22"/>
          <w:szCs w:val="22"/>
        </w:rPr>
        <w:br/>
      </w:r>
    </w:p>
    <w:p w14:paraId="2F90B690" w14:textId="77777777" w:rsidR="0069689A" w:rsidRDefault="00184E3E" w:rsidP="0069689A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Podanie przez Pana/Panią danych osobowych jest dobrowolne, lecz konieczne do uczestnictwa w procedurze rekrutacyjnej i przebywania na terenie Administratora. Konsekwencją niepodania danych osobowych będzie brak możliwości udziału w rekrutacji, a w przypadku wyłonienia Pani/Pana kandydatury podanie danych jest warunkiem zawarcia ww. umowy.</w:t>
      </w:r>
    </w:p>
    <w:p w14:paraId="2A5446B8" w14:textId="5DB86FFA" w:rsidR="00184E3E" w:rsidRPr="0069689A" w:rsidRDefault="00184E3E" w:rsidP="0069689A">
      <w:pPr>
        <w:suppressAutoHyphens w:val="0"/>
        <w:spacing w:after="0" w:line="240" w:lineRule="auto"/>
        <w:ind w:left="567" w:firstLine="0"/>
        <w:rPr>
          <w:rFonts w:asciiTheme="minorHAnsi" w:hAnsiTheme="minorHAnsi" w:cstheme="minorHAnsi"/>
          <w:sz w:val="22"/>
        </w:rPr>
      </w:pPr>
    </w:p>
    <w:p w14:paraId="55FCB1EE" w14:textId="58645961" w:rsidR="0069689A" w:rsidRDefault="00184E3E" w:rsidP="0069689A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W przypadku zawarcia ww. umowy Pani/Pana dane osobowe będą przetwarzane na podstawie ustawy z dnia z dnia 26 czerwca 1974 r. – Kodeks pracy (Dz. U. z 2025 r. poz. 277), w celu wykonywania umowy o pracę oraz na podstawie wyrażonej przez Panią/Pana zgody w procesie rekrutacji.</w:t>
      </w:r>
    </w:p>
    <w:p w14:paraId="1CC5D17B" w14:textId="77777777" w:rsidR="0069689A" w:rsidRPr="0069689A" w:rsidRDefault="0069689A" w:rsidP="0069689A">
      <w:pPr>
        <w:suppressAutoHyphens w:val="0"/>
        <w:spacing w:after="0" w:line="240" w:lineRule="auto"/>
        <w:rPr>
          <w:rFonts w:asciiTheme="minorHAnsi" w:hAnsiTheme="minorHAnsi" w:cstheme="minorHAnsi"/>
          <w:sz w:val="22"/>
        </w:rPr>
      </w:pPr>
    </w:p>
    <w:p w14:paraId="6FB93304" w14:textId="5EF36030" w:rsidR="00184E3E" w:rsidRDefault="00184E3E" w:rsidP="00184E3E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Pani/Pana dane osobowe nie będą przekazywane do państw trzecich ani organizacji międzynarodowych.</w:t>
      </w:r>
    </w:p>
    <w:p w14:paraId="45D835E3" w14:textId="77777777" w:rsidR="0069689A" w:rsidRDefault="0069689A" w:rsidP="0069689A">
      <w:pPr>
        <w:pStyle w:val="Akapitzlist"/>
        <w:rPr>
          <w:rFonts w:asciiTheme="minorHAnsi" w:hAnsiTheme="minorHAnsi" w:cstheme="minorHAnsi"/>
          <w:sz w:val="22"/>
        </w:rPr>
      </w:pPr>
    </w:p>
    <w:p w14:paraId="39BDEA74" w14:textId="77777777" w:rsidR="0069689A" w:rsidRPr="0069689A" w:rsidRDefault="0069689A" w:rsidP="0069689A">
      <w:pPr>
        <w:suppressAutoHyphens w:val="0"/>
        <w:spacing w:after="0" w:line="240" w:lineRule="auto"/>
        <w:ind w:left="567" w:firstLine="0"/>
        <w:rPr>
          <w:rFonts w:asciiTheme="minorHAnsi" w:hAnsiTheme="minorHAnsi" w:cstheme="minorHAnsi"/>
          <w:sz w:val="22"/>
        </w:rPr>
      </w:pPr>
    </w:p>
    <w:p w14:paraId="2EE72215" w14:textId="77777777" w:rsidR="00184E3E" w:rsidRPr="0069689A" w:rsidRDefault="00184E3E" w:rsidP="00184E3E">
      <w:pPr>
        <w:pStyle w:val="Akapitzlist"/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 xml:space="preserve">W powyższych celach nie podejmujemy decyzji w sposób zautomatyzowany i Pani/Pana dane nie są profilowane. </w:t>
      </w:r>
    </w:p>
    <w:p w14:paraId="74133C65" w14:textId="77777777" w:rsidR="00184E3E" w:rsidRPr="0069689A" w:rsidRDefault="00184E3E" w:rsidP="00184E3E">
      <w:pPr>
        <w:pStyle w:val="Akapitzlist"/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2100D472" w14:textId="77777777" w:rsidR="00184E3E" w:rsidRPr="0069689A" w:rsidRDefault="00184E3E" w:rsidP="00184E3E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Odbiorcami Pani/Pana danych osobowych będą podmioty uprawnione do ich otrzymania na podstawie przepisów prawa m.in. ZUS, odpowiedni urząd skarbowy, NFZ.</w:t>
      </w:r>
    </w:p>
    <w:p w14:paraId="37E2E6AA" w14:textId="77777777" w:rsidR="00184E3E" w:rsidRPr="0069689A" w:rsidRDefault="00184E3E" w:rsidP="00184E3E">
      <w:pPr>
        <w:spacing w:line="240" w:lineRule="auto"/>
        <w:ind w:left="567"/>
        <w:rPr>
          <w:rFonts w:asciiTheme="minorHAnsi" w:hAnsiTheme="minorHAnsi" w:cstheme="minorHAnsi"/>
          <w:color w:val="auto"/>
          <w:sz w:val="22"/>
        </w:rPr>
      </w:pPr>
    </w:p>
    <w:p w14:paraId="16B7EC04" w14:textId="77777777" w:rsidR="00184E3E" w:rsidRPr="0069689A" w:rsidRDefault="00184E3E" w:rsidP="00184E3E">
      <w:pPr>
        <w:pStyle w:val="Akapitzlist"/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</w:t>
      </w:r>
      <w:r w:rsidRPr="0069689A">
        <w:rPr>
          <w:rFonts w:asciiTheme="minorHAnsi" w:hAnsiTheme="minorHAnsi" w:cstheme="minorHAnsi"/>
          <w:sz w:val="22"/>
        </w:rPr>
        <w:br/>
        <w:t xml:space="preserve">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28E60A48" w14:textId="77777777" w:rsidR="00184E3E" w:rsidRPr="0069689A" w:rsidRDefault="00184E3E" w:rsidP="00184E3E">
      <w:pPr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1C2521CF" w14:textId="77777777" w:rsidR="00184E3E" w:rsidRPr="0069689A" w:rsidRDefault="00184E3E" w:rsidP="00184E3E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color w:val="auto"/>
          <w:sz w:val="22"/>
        </w:rPr>
      </w:pPr>
      <w:r w:rsidRPr="0069689A">
        <w:rPr>
          <w:rFonts w:asciiTheme="minorHAnsi" w:hAnsiTheme="minorHAnsi" w:cstheme="minorHAnsi"/>
          <w:sz w:val="22"/>
        </w:rPr>
        <w:t>Pani/Pana dane osobowe będą przechowywane przez okres: do czasu zakończenia procedury rekrutacji, a w razie zawarcia umowy o pracę po jej wygaśnięciu w celach archiwalnych przez 10 lat.</w:t>
      </w:r>
      <w:bookmarkStart w:id="0" w:name="_Hlk222493480"/>
      <w:r w:rsidRPr="0069689A">
        <w:rPr>
          <w:rFonts w:asciiTheme="minorHAnsi" w:hAnsiTheme="minorHAnsi" w:cstheme="minorHAnsi"/>
          <w:sz w:val="22"/>
        </w:rPr>
        <w:t xml:space="preserve"> Dane z monitoringu wizyjnego przechowywane są przez okres </w:t>
      </w:r>
      <w:r w:rsidRPr="0069689A">
        <w:rPr>
          <w:rFonts w:asciiTheme="minorHAnsi" w:hAnsiTheme="minorHAnsi" w:cstheme="minorHAnsi"/>
          <w:sz w:val="22"/>
          <w:shd w:val="clear" w:color="auto" w:fill="FFFFFF"/>
        </w:rPr>
        <w:t>3 miesięcy od nagrania, chyba, że nagrania stanowią dowód w postępowaniu prowadzonym na podstawie prawa lub Administrator powziął wiadomość, iż mogą one stanowić dowód w postępowaniu, a wówczas termin ten ulega przedłużeniu do czasu prawomocnego zakończenia postępowania.</w:t>
      </w:r>
    </w:p>
    <w:bookmarkEnd w:id="0"/>
    <w:p w14:paraId="578EB7C6" w14:textId="77777777" w:rsidR="00184E3E" w:rsidRPr="0069689A" w:rsidRDefault="00184E3E" w:rsidP="00184E3E">
      <w:pPr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192CFBE7" w14:textId="77777777" w:rsidR="00184E3E" w:rsidRPr="0069689A" w:rsidRDefault="00184E3E" w:rsidP="00184E3E">
      <w:pPr>
        <w:pStyle w:val="Akapitzlist"/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 xml:space="preserve">Posiada Pani/Pan prawo do: dostępu do treści swoich danych oraz ich sprostowania, </w:t>
      </w:r>
      <w:r w:rsidRPr="0069689A">
        <w:rPr>
          <w:rFonts w:asciiTheme="minorHAnsi" w:hAnsiTheme="minorHAnsi" w:cstheme="minorHAnsi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  <w:r w:rsidRPr="0069689A">
        <w:rPr>
          <w:rFonts w:asciiTheme="minorHAnsi" w:hAnsiTheme="minorHAnsi" w:cstheme="minorHAnsi"/>
          <w:sz w:val="22"/>
        </w:rPr>
        <w:br/>
      </w:r>
    </w:p>
    <w:p w14:paraId="6DC87FA4" w14:textId="77777777" w:rsidR="00184E3E" w:rsidRPr="0069689A" w:rsidRDefault="00184E3E" w:rsidP="00184E3E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: </w:t>
      </w:r>
    </w:p>
    <w:p w14:paraId="3FD5B5A8" w14:textId="77777777" w:rsidR="00184E3E" w:rsidRPr="0069689A" w:rsidRDefault="00184E3E" w:rsidP="00184E3E">
      <w:pPr>
        <w:pStyle w:val="Akapitzlist"/>
        <w:numPr>
          <w:ilvl w:val="1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color w:val="auto"/>
          <w:sz w:val="22"/>
        </w:rPr>
      </w:pPr>
      <w:r w:rsidRPr="0069689A">
        <w:rPr>
          <w:rFonts w:asciiTheme="minorHAnsi" w:hAnsiTheme="minorHAnsi" w:cstheme="minorHAnsi"/>
          <w:sz w:val="22"/>
        </w:rPr>
        <w:t>e-mailem na adres: kadry@if-pan.krakow.pl ,</w:t>
      </w:r>
    </w:p>
    <w:p w14:paraId="04A6CA46" w14:textId="77777777" w:rsidR="00184E3E" w:rsidRPr="0069689A" w:rsidRDefault="00184E3E" w:rsidP="00184E3E">
      <w:pPr>
        <w:pStyle w:val="Akapitzlist"/>
        <w:numPr>
          <w:ilvl w:val="1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pocztą tradycyjną na adres: Instytut Farmakologii im. Jerzego Maja Polskiej Akademii Nauk, ul. Smętna 12, 31-343 Kraków,</w:t>
      </w:r>
    </w:p>
    <w:p w14:paraId="0DAA838C" w14:textId="77777777" w:rsidR="00184E3E" w:rsidRPr="0069689A" w:rsidRDefault="00184E3E" w:rsidP="00184E3E">
      <w:pPr>
        <w:pStyle w:val="Akapitzlist"/>
        <w:numPr>
          <w:ilvl w:val="1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lub wycofać osobiście stawiając się w Dziale Spraw Pracowniczych Instytutu Farmakologii im. Jerzego Maja Polskiej Akademii Nauk.</w:t>
      </w:r>
    </w:p>
    <w:p w14:paraId="61855A77" w14:textId="77777777" w:rsidR="00184E3E" w:rsidRPr="0069689A" w:rsidRDefault="00184E3E" w:rsidP="00184E3E">
      <w:pPr>
        <w:pStyle w:val="Akapitzlist"/>
        <w:spacing w:line="240" w:lineRule="auto"/>
        <w:ind w:left="567"/>
        <w:rPr>
          <w:rFonts w:asciiTheme="minorHAnsi" w:hAnsiTheme="minorHAnsi" w:cstheme="minorHAnsi"/>
          <w:sz w:val="22"/>
        </w:rPr>
      </w:pPr>
    </w:p>
    <w:p w14:paraId="53EC6171" w14:textId="77777777" w:rsidR="00184E3E" w:rsidRPr="0069689A" w:rsidRDefault="00184E3E" w:rsidP="00184E3E">
      <w:pPr>
        <w:numPr>
          <w:ilvl w:val="0"/>
          <w:numId w:val="10"/>
        </w:numPr>
        <w:suppressAutoHyphens w:val="0"/>
        <w:spacing w:after="0" w:line="240" w:lineRule="auto"/>
        <w:ind w:left="567"/>
        <w:rPr>
          <w:rFonts w:asciiTheme="minorHAnsi" w:hAnsiTheme="minorHAnsi" w:cstheme="minorHAnsi"/>
          <w:sz w:val="22"/>
        </w:rPr>
      </w:pPr>
      <w:r w:rsidRPr="0069689A">
        <w:rPr>
          <w:rFonts w:asciiTheme="minorHAnsi" w:hAnsiTheme="minorHAnsi" w:cstheme="minorHAnsi"/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2E632091" w14:textId="77777777" w:rsidR="00184E3E" w:rsidRPr="0069689A" w:rsidRDefault="00184E3E" w:rsidP="00184E3E">
      <w:pPr>
        <w:spacing w:line="240" w:lineRule="auto"/>
        <w:rPr>
          <w:rFonts w:asciiTheme="minorHAnsi" w:hAnsiTheme="minorHAnsi" w:cstheme="minorHAnsi"/>
          <w:color w:val="auto"/>
          <w:sz w:val="22"/>
        </w:rPr>
      </w:pPr>
    </w:p>
    <w:p w14:paraId="1A88E3C7" w14:textId="6463A8BA" w:rsidR="00184E3E" w:rsidRDefault="00184E3E" w:rsidP="0069689A">
      <w:pPr>
        <w:spacing w:line="240" w:lineRule="auto"/>
        <w:rPr>
          <w:rFonts w:asciiTheme="minorHAnsi" w:hAnsiTheme="minorHAnsi" w:cstheme="minorHAnsi"/>
          <w:b/>
          <w:sz w:val="22"/>
        </w:rPr>
      </w:pPr>
      <w:r w:rsidRPr="0069689A">
        <w:rPr>
          <w:rFonts w:asciiTheme="minorHAnsi" w:hAnsiTheme="minorHAnsi" w:cstheme="minorHAnsi"/>
          <w:b/>
          <w:sz w:val="22"/>
        </w:rPr>
        <w:t>Potwierdzam, że zapoznałem(</w:t>
      </w:r>
      <w:proofErr w:type="spellStart"/>
      <w:r w:rsidRPr="0069689A">
        <w:rPr>
          <w:rFonts w:asciiTheme="minorHAnsi" w:hAnsiTheme="minorHAnsi" w:cstheme="minorHAnsi"/>
          <w:b/>
          <w:sz w:val="22"/>
        </w:rPr>
        <w:t>am</w:t>
      </w:r>
      <w:proofErr w:type="spellEnd"/>
      <w:r w:rsidRPr="0069689A">
        <w:rPr>
          <w:rFonts w:asciiTheme="minorHAnsi" w:hAnsiTheme="minorHAnsi" w:cstheme="minorHAnsi"/>
          <w:b/>
          <w:sz w:val="22"/>
        </w:rPr>
        <w:t>) się i przyjmuję do wiadomości powyższe informacje.</w:t>
      </w:r>
    </w:p>
    <w:p w14:paraId="71EFD9C1" w14:textId="77777777" w:rsidR="0069689A" w:rsidRPr="0069689A" w:rsidRDefault="0069689A" w:rsidP="0069689A">
      <w:pPr>
        <w:spacing w:line="240" w:lineRule="auto"/>
        <w:rPr>
          <w:rFonts w:asciiTheme="minorHAnsi" w:hAnsiTheme="minorHAnsi" w:cstheme="minorHAnsi"/>
          <w:b/>
          <w:sz w:val="22"/>
        </w:rPr>
      </w:pPr>
    </w:p>
    <w:p w14:paraId="10971280" w14:textId="77777777" w:rsidR="00184E3E" w:rsidRDefault="00184E3E" w:rsidP="00184E3E">
      <w:pPr>
        <w:spacing w:line="240" w:lineRule="auto"/>
        <w:jc w:val="right"/>
        <w:rPr>
          <w:rFonts w:ascii="Arial" w:hAnsi="Arial" w:cs="Arial"/>
          <w:sz w:val="20"/>
        </w:rPr>
      </w:pPr>
      <w:r>
        <w:rPr>
          <w:sz w:val="20"/>
        </w:rPr>
        <w:t>………………………………………………………</w:t>
      </w:r>
    </w:p>
    <w:p w14:paraId="0EAD7DBD" w14:textId="77777777" w:rsidR="00184E3E" w:rsidRDefault="00184E3E" w:rsidP="00184E3E">
      <w:pPr>
        <w:spacing w:line="240" w:lineRule="auto"/>
        <w:jc w:val="center"/>
        <w:rPr>
          <w:sz w:val="20"/>
        </w:rPr>
      </w:pPr>
      <w:r>
        <w:rPr>
          <w:i/>
          <w:iCs/>
          <w:sz w:val="20"/>
        </w:rPr>
        <w:t xml:space="preserve">                                                                                                Miejscowość, data, czytelny podpis</w:t>
      </w:r>
    </w:p>
    <w:p w14:paraId="30BD68D8" w14:textId="77777777" w:rsidR="00184E3E" w:rsidRDefault="00184E3E" w:rsidP="00184E3E">
      <w:pPr>
        <w:spacing w:line="240" w:lineRule="auto"/>
      </w:pPr>
    </w:p>
    <w:p w14:paraId="1A4B95E5" w14:textId="77777777" w:rsidR="00184E3E" w:rsidRDefault="00184E3E" w:rsidP="00184E3E">
      <w:pPr>
        <w:spacing w:line="240" w:lineRule="auto"/>
      </w:pPr>
    </w:p>
    <w:p w14:paraId="60C2321B" w14:textId="77777777" w:rsidR="00184E3E" w:rsidRDefault="00184E3E" w:rsidP="00184E3E">
      <w:pPr>
        <w:spacing w:line="240" w:lineRule="auto"/>
        <w:jc w:val="center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ZGODA NA PRZETWARZANIE DANYCH OSOBOWYCH</w:t>
      </w:r>
    </w:p>
    <w:p w14:paraId="15090D54" w14:textId="77777777" w:rsidR="00184E3E" w:rsidRDefault="00184E3E" w:rsidP="00184E3E">
      <w:pPr>
        <w:spacing w:line="240" w:lineRule="auto"/>
      </w:pPr>
    </w:p>
    <w:p w14:paraId="175108FD" w14:textId="77777777" w:rsidR="00184E3E" w:rsidRDefault="00184E3E" w:rsidP="00184E3E">
      <w:pPr>
        <w:spacing w:line="240" w:lineRule="auto"/>
        <w:rPr>
          <w:rFonts w:ascii="Arial" w:hAnsi="Arial" w:cs="Arial"/>
          <w:sz w:val="22"/>
        </w:rPr>
      </w:pPr>
    </w:p>
    <w:p w14:paraId="1AD2919A" w14:textId="77777777" w:rsidR="00184E3E" w:rsidRDefault="00184E3E" w:rsidP="00184E3E">
      <w:pPr>
        <w:pStyle w:val="NormalnyWeb"/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yrażam zgodę na przetwarzanie moich danych osobowych zawartych w mojej ofercie pracy </w:t>
      </w:r>
      <w:r>
        <w:rPr>
          <w:rFonts w:asciiTheme="minorHAnsi" w:hAnsiTheme="minorHAnsi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>
        <w:rPr>
          <w:rFonts w:asciiTheme="minorHAnsi" w:hAnsiTheme="minorHAnsi"/>
          <w:color w:val="000000"/>
          <w:sz w:val="22"/>
          <w:szCs w:val="22"/>
        </w:rPr>
        <w:t xml:space="preserve">(Dz. U. z 2019 r. poz. 1781) </w:t>
      </w:r>
      <w:r>
        <w:rPr>
          <w:rFonts w:asciiTheme="minorHAnsi" w:hAnsiTheme="minorHAnsi"/>
          <w:sz w:val="22"/>
          <w:szCs w:val="22"/>
        </w:rPr>
        <w:t>oraz zgodnie z klauzulą informacyjną dołączoną do mojej zgody.</w:t>
      </w:r>
    </w:p>
    <w:p w14:paraId="1B28838F" w14:textId="77777777" w:rsidR="00184E3E" w:rsidRDefault="00184E3E" w:rsidP="00184E3E">
      <w:pPr>
        <w:spacing w:line="240" w:lineRule="auto"/>
        <w:rPr>
          <w:rFonts w:ascii="Arial" w:hAnsi="Arial"/>
        </w:rPr>
      </w:pPr>
    </w:p>
    <w:p w14:paraId="02AF3F97" w14:textId="77777777" w:rsidR="00184E3E" w:rsidRDefault="00184E3E" w:rsidP="00184E3E">
      <w:pPr>
        <w:spacing w:line="240" w:lineRule="auto"/>
      </w:pPr>
    </w:p>
    <w:p w14:paraId="18272ABF" w14:textId="77777777" w:rsidR="00184E3E" w:rsidRDefault="00184E3E" w:rsidP="00184E3E">
      <w:pPr>
        <w:spacing w:line="240" w:lineRule="auto"/>
      </w:pPr>
    </w:p>
    <w:p w14:paraId="319F9F48" w14:textId="77777777" w:rsidR="00184E3E" w:rsidRDefault="00184E3E" w:rsidP="00184E3E">
      <w:pPr>
        <w:spacing w:line="240" w:lineRule="auto"/>
        <w:jc w:val="right"/>
        <w:rPr>
          <w:sz w:val="20"/>
        </w:rPr>
      </w:pPr>
      <w:r>
        <w:rPr>
          <w:sz w:val="20"/>
        </w:rPr>
        <w:t>………………………………………………………</w:t>
      </w:r>
    </w:p>
    <w:p w14:paraId="53AE58FC" w14:textId="77777777" w:rsidR="00184E3E" w:rsidRDefault="00184E3E" w:rsidP="00184E3E">
      <w:pPr>
        <w:spacing w:line="240" w:lineRule="auto"/>
        <w:jc w:val="right"/>
        <w:rPr>
          <w:sz w:val="20"/>
        </w:rPr>
      </w:pPr>
      <w:r>
        <w:rPr>
          <w:i/>
          <w:iCs/>
          <w:sz w:val="20"/>
        </w:rPr>
        <w:t>Miejscowość, data, czytelny podpis</w:t>
      </w:r>
    </w:p>
    <w:p w14:paraId="62988E7E" w14:textId="77777777" w:rsidR="00184E3E" w:rsidRDefault="00184E3E" w:rsidP="00184E3E">
      <w:pPr>
        <w:autoSpaceDE w:val="0"/>
        <w:autoSpaceDN w:val="0"/>
        <w:adjustRightInd w:val="0"/>
        <w:rPr>
          <w:b/>
        </w:rPr>
      </w:pPr>
    </w:p>
    <w:p w14:paraId="119F548A" w14:textId="77777777" w:rsidR="00184E3E" w:rsidRDefault="00184E3E" w:rsidP="00184E3E">
      <w:pPr>
        <w:autoSpaceDE w:val="0"/>
        <w:autoSpaceDN w:val="0"/>
        <w:adjustRightInd w:val="0"/>
        <w:rPr>
          <w:b/>
          <w:sz w:val="22"/>
        </w:rPr>
      </w:pPr>
    </w:p>
    <w:p w14:paraId="287AE0AA" w14:textId="77777777" w:rsidR="00184E3E" w:rsidRDefault="00184E3E" w:rsidP="00184E3E">
      <w:pPr>
        <w:spacing w:line="240" w:lineRule="auto"/>
      </w:pPr>
    </w:p>
    <w:p w14:paraId="05321E6F" w14:textId="77777777" w:rsidR="00805D87" w:rsidRDefault="00805D87">
      <w:pPr>
        <w:ind w:left="0" w:firstLine="0"/>
      </w:pPr>
    </w:p>
    <w:sectPr w:rsidR="00805D8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79CFF" w14:textId="77777777" w:rsidR="0072058C" w:rsidRDefault="0072058C">
      <w:pPr>
        <w:spacing w:after="0" w:line="240" w:lineRule="auto"/>
      </w:pPr>
      <w:r>
        <w:separator/>
      </w:r>
    </w:p>
  </w:endnote>
  <w:endnote w:type="continuationSeparator" w:id="0">
    <w:p w14:paraId="170A1629" w14:textId="77777777" w:rsidR="0072058C" w:rsidRDefault="00720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0E8DB" w14:textId="77777777" w:rsidR="00805D87" w:rsidRDefault="00F03478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0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8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1E01EA09" w14:textId="77777777" w:rsidR="00805D87" w:rsidRDefault="00F03478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4A7C11E4" w14:textId="77777777" w:rsidR="00805D87" w:rsidRDefault="00F03478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0800" behindDoc="1" locked="0" layoutInCell="1" allowOverlap="0" wp14:anchorId="4CED7C8C" wp14:editId="4DCFD7A2">
          <wp:simplePos x="0" y="0"/>
          <wp:positionH relativeFrom="page">
            <wp:posOffset>899795</wp:posOffset>
          </wp:positionH>
          <wp:positionV relativeFrom="page">
            <wp:posOffset>9872345</wp:posOffset>
          </wp:positionV>
          <wp:extent cx="5581650" cy="548640"/>
          <wp:effectExtent l="0" t="0" r="0" b="0"/>
          <wp:wrapSquare wrapText="bothSides"/>
          <wp:docPr id="7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D833F" w14:textId="61FC58BA" w:rsidR="00805D87" w:rsidRDefault="00805D87">
    <w:pPr>
      <w:pStyle w:val="Stopka"/>
      <w:tabs>
        <w:tab w:val="left" w:pos="1640"/>
      </w:tabs>
      <w:rPr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CB2D9" w14:textId="77777777" w:rsidR="00805D87" w:rsidRDefault="00F03478">
    <w:pPr>
      <w:pStyle w:val="Stopka"/>
      <w:tabs>
        <w:tab w:val="left" w:pos="1640"/>
      </w:tabs>
      <w:rPr>
        <w:sz w:val="22"/>
      </w:rPr>
    </w:pPr>
    <w:r>
      <w:rPr>
        <w:noProof/>
      </w:rPr>
      <w:drawing>
        <wp:inline distT="0" distB="0" distL="0" distR="0" wp14:anchorId="6FB86D98" wp14:editId="115156D5">
          <wp:extent cx="6080760" cy="616585"/>
          <wp:effectExtent l="0" t="0" r="0" b="0"/>
          <wp:docPr id="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80760" cy="616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4395B" w14:textId="77777777" w:rsidR="0072058C" w:rsidRDefault="0072058C">
      <w:pPr>
        <w:spacing w:after="0" w:line="240" w:lineRule="auto"/>
      </w:pPr>
      <w:r>
        <w:separator/>
      </w:r>
    </w:p>
  </w:footnote>
  <w:footnote w:type="continuationSeparator" w:id="0">
    <w:p w14:paraId="71BBE4A3" w14:textId="77777777" w:rsidR="0072058C" w:rsidRDefault="00720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BF9E" w14:textId="77777777" w:rsidR="00805D87" w:rsidRDefault="00F03478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0" wp14:anchorId="64593E6F" wp14:editId="4EBD0948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0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776" behindDoc="1" locked="0" layoutInCell="1" allowOverlap="0" wp14:anchorId="4519EAA5" wp14:editId="0E4B8D77">
          <wp:simplePos x="0" y="0"/>
          <wp:positionH relativeFrom="page">
            <wp:posOffset>4987925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14DC620" w14:textId="77777777" w:rsidR="00805D87" w:rsidRDefault="00F03478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298C4" w14:textId="77777777" w:rsidR="00805D87" w:rsidRDefault="00F03478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4656" behindDoc="1" locked="0" layoutInCell="0" allowOverlap="0" wp14:anchorId="037ED9B0" wp14:editId="3471E50B">
          <wp:simplePos x="0" y="0"/>
          <wp:positionH relativeFrom="page">
            <wp:posOffset>902335</wp:posOffset>
          </wp:positionH>
          <wp:positionV relativeFrom="page">
            <wp:posOffset>600075</wp:posOffset>
          </wp:positionV>
          <wp:extent cx="2481580" cy="575945"/>
          <wp:effectExtent l="0" t="0" r="0" b="0"/>
          <wp:wrapSquare wrapText="bothSides"/>
          <wp:docPr id="3" name="Image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81580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0" allowOverlap="0" wp14:anchorId="106CA201" wp14:editId="328FAD06">
          <wp:simplePos x="0" y="0"/>
          <wp:positionH relativeFrom="page">
            <wp:posOffset>5237480</wp:posOffset>
          </wp:positionH>
          <wp:positionV relativeFrom="page">
            <wp:posOffset>527050</wp:posOffset>
          </wp:positionV>
          <wp:extent cx="967105" cy="648970"/>
          <wp:effectExtent l="0" t="0" r="0" b="0"/>
          <wp:wrapSquare wrapText="bothSides"/>
          <wp:docPr id="4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6710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50BB717E" w14:textId="77777777" w:rsidR="00805D87" w:rsidRDefault="00F03478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E8722" w14:textId="77777777" w:rsidR="00805D87" w:rsidRDefault="00F03478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5680" behindDoc="1" locked="0" layoutInCell="0" allowOverlap="0" wp14:anchorId="4B3F8E90" wp14:editId="604CFA42">
          <wp:simplePos x="0" y="0"/>
          <wp:positionH relativeFrom="page">
            <wp:posOffset>902335</wp:posOffset>
          </wp:positionH>
          <wp:positionV relativeFrom="page">
            <wp:posOffset>600075</wp:posOffset>
          </wp:positionV>
          <wp:extent cx="2481580" cy="575945"/>
          <wp:effectExtent l="0" t="0" r="0" b="0"/>
          <wp:wrapSquare wrapText="bothSides"/>
          <wp:docPr id="5" name="Image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81580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0" allowOverlap="0" wp14:anchorId="0429AEEA" wp14:editId="4E2800ED">
          <wp:simplePos x="0" y="0"/>
          <wp:positionH relativeFrom="page">
            <wp:posOffset>5237480</wp:posOffset>
          </wp:positionH>
          <wp:positionV relativeFrom="page">
            <wp:posOffset>527050</wp:posOffset>
          </wp:positionV>
          <wp:extent cx="967105" cy="648970"/>
          <wp:effectExtent l="0" t="0" r="0" b="0"/>
          <wp:wrapSquare wrapText="bothSides"/>
          <wp:docPr id="6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6710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52A2D9E6" w14:textId="77777777" w:rsidR="00805D87" w:rsidRDefault="00F03478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1007B"/>
    <w:multiLevelType w:val="multilevel"/>
    <w:tmpl w:val="15362A82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color w:val="44546A" w:themeColor="text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292A678B"/>
    <w:multiLevelType w:val="multilevel"/>
    <w:tmpl w:val="179AB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E6168B"/>
    <w:multiLevelType w:val="multilevel"/>
    <w:tmpl w:val="2C32E1F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E6C14E1"/>
    <w:multiLevelType w:val="multilevel"/>
    <w:tmpl w:val="3DE04F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ascii="Times New Roman" w:hAnsi="Times New Roman"/>
      </w:rPr>
    </w:lvl>
  </w:abstractNum>
  <w:abstractNum w:abstractNumId="4" w15:restartNumberingAfterBreak="0">
    <w:nsid w:val="4C3F4924"/>
    <w:multiLevelType w:val="hybridMultilevel"/>
    <w:tmpl w:val="0DB405F2"/>
    <w:lvl w:ilvl="0" w:tplc="90742108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6215C"/>
    <w:multiLevelType w:val="multilevel"/>
    <w:tmpl w:val="FCD07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7CF80F73"/>
    <w:multiLevelType w:val="multilevel"/>
    <w:tmpl w:val="B032E52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1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805D87"/>
    <w:rsid w:val="00036E4F"/>
    <w:rsid w:val="00184E3E"/>
    <w:rsid w:val="00223DC7"/>
    <w:rsid w:val="00236589"/>
    <w:rsid w:val="002D76B7"/>
    <w:rsid w:val="003502CA"/>
    <w:rsid w:val="00493AD7"/>
    <w:rsid w:val="004B3AC4"/>
    <w:rsid w:val="00564B8F"/>
    <w:rsid w:val="0059346A"/>
    <w:rsid w:val="00602E3E"/>
    <w:rsid w:val="006776DB"/>
    <w:rsid w:val="0069689A"/>
    <w:rsid w:val="006B4EB8"/>
    <w:rsid w:val="0071520C"/>
    <w:rsid w:val="0072058C"/>
    <w:rsid w:val="007907F8"/>
    <w:rsid w:val="007A772A"/>
    <w:rsid w:val="00805D87"/>
    <w:rsid w:val="008E0D8B"/>
    <w:rsid w:val="00935DF5"/>
    <w:rsid w:val="00B25DE2"/>
    <w:rsid w:val="00B6290A"/>
    <w:rsid w:val="00BB591D"/>
    <w:rsid w:val="00C5044E"/>
    <w:rsid w:val="00E30991"/>
    <w:rsid w:val="00E47D06"/>
    <w:rsid w:val="00E52630"/>
    <w:rsid w:val="00F03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AEB89"/>
  <w15:docId w15:val="{1FAF18F5-D49B-4413-A09B-11A7766C8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4E3E"/>
    <w:pPr>
      <w:spacing w:after="124" w:line="259" w:lineRule="auto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 w:line="259" w:lineRule="auto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D1E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63680A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63680A"/>
    <w:rPr>
      <w:rFonts w:ascii="Tahoma" w:eastAsia="Tahoma" w:hAnsi="Tahoma" w:cs="Tahoma"/>
      <w:color w:val="000000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qFormat/>
    <w:rsid w:val="0019614B"/>
    <w:rPr>
      <w:color w:val="605E5C"/>
      <w:shd w:val="clear" w:color="auto" w:fill="E1DFDD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565406"/>
    <w:rPr>
      <w:rFonts w:ascii="Tahoma" w:eastAsia="Tahoma" w:hAnsi="Tahoma" w:cs="Tahoma"/>
      <w:color w:val="000000"/>
      <w:sz w:val="24"/>
    </w:rPr>
  </w:style>
  <w:style w:type="character" w:customStyle="1" w:styleId="BezodstpwZnak">
    <w:name w:val="Bez odstępów Znak"/>
    <w:link w:val="Bezodstpw"/>
    <w:uiPriority w:val="1"/>
    <w:qFormat/>
    <w:rsid w:val="00E74577"/>
    <w:rPr>
      <w:rFonts w:ascii="Calibri" w:eastAsia="Calibri" w:hAnsi="Calibri" w:cs="Times New Roman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qFormat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qFormat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qFormat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7D1BFC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semiHidden/>
    <w:qFormat/>
    <w:rsid w:val="009D1E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paragraph" w:styleId="Lista">
    <w:name w:val="List"/>
    <w:basedOn w:val="Tekstpodstawowy"/>
    <w:rPr>
      <w:rFonts w:cs="Noto Sans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63680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rPr>
      <w:rFonts w:eastAsia="Calibri" w:cs="Times New Roman"/>
      <w:lang w:val="en-US" w:eastAsia="en-US"/>
    </w:rPr>
  </w:style>
  <w:style w:type="paragraph" w:styleId="Nagwek">
    <w:name w:val="header"/>
    <w:basedOn w:val="HeaderandFoote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5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D02CA-9503-4716-8962-1ABF67BA7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42</Words>
  <Characters>6853</Characters>
  <Application>Microsoft Office Word</Application>
  <DocSecurity>0</DocSecurity>
  <Lines>57</Lines>
  <Paragraphs>15</Paragraphs>
  <ScaleCrop>false</ScaleCrop>
  <Company/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Magda Bartosik</cp:lastModifiedBy>
  <cp:revision>2</cp:revision>
  <cp:lastPrinted>2026-06-09T08:25:00Z</cp:lastPrinted>
  <dcterms:created xsi:type="dcterms:W3CDTF">2026-06-10T08:16:00Z</dcterms:created>
  <dcterms:modified xsi:type="dcterms:W3CDTF">2026-06-10T08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49fb685bcded31a5c9acd199cfbb1a22f6ab9a721ff464ba9d2f10a07b3a8</vt:lpwstr>
  </property>
</Properties>
</file>